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21F6" w:rsidRPr="00BE3556" w:rsidRDefault="009021F6" w:rsidP="00440987">
      <w:pPr>
        <w:pStyle w:val="Didascalia"/>
        <w:spacing w:line="360" w:lineRule="auto"/>
        <w:jc w:val="both"/>
        <w:rPr>
          <w:rFonts w:ascii="Times New Roman" w:hAnsi="Times New Roman" w:cs="Times New Roman"/>
          <w:b/>
          <w:i w:val="0"/>
          <w:noProof/>
          <w:color w:val="000000" w:themeColor="text1"/>
          <w:sz w:val="28"/>
          <w:szCs w:val="24"/>
          <w:lang w:val="en-US"/>
        </w:rPr>
      </w:pPr>
      <w:r w:rsidRPr="00BE3556">
        <w:rPr>
          <w:rFonts w:ascii="Times New Roman" w:hAnsi="Times New Roman" w:cs="Times New Roman"/>
          <w:b/>
          <w:i w:val="0"/>
          <w:noProof/>
          <w:color w:val="000000" w:themeColor="text1"/>
          <w:sz w:val="28"/>
          <w:szCs w:val="24"/>
          <w:lang w:val="en-US"/>
        </w:rPr>
        <w:t>Appendix A</w:t>
      </w:r>
    </w:p>
    <w:p w:rsidR="00440987" w:rsidRDefault="00440987" w:rsidP="00440987">
      <w:pPr>
        <w:pStyle w:val="Didascalia"/>
        <w:spacing w:line="360" w:lineRule="auto"/>
        <w:jc w:val="both"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</w:pPr>
      <w:r w:rsidRPr="00440987">
        <w:rPr>
          <w:rFonts w:ascii="Times New Roman" w:hAnsi="Times New Roman" w:cs="Times New Roman"/>
          <w:i w:val="0"/>
          <w:noProof/>
          <w:color w:val="000000" w:themeColor="text1"/>
          <w:sz w:val="24"/>
          <w:szCs w:val="24"/>
          <w:lang w:val="en-US"/>
        </w:rPr>
        <w:t xml:space="preserve">2D graphs of the </w:t>
      </w:r>
      <w:r w:rsidRPr="0044098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misorientation grain frequency of the LABG, TGB </w:t>
      </w:r>
      <w:r w:rsidR="0050760F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and </w:t>
      </w:r>
      <w:r w:rsidR="0050760F" w:rsidRPr="0044098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HAGB </w:t>
      </w:r>
      <w:r w:rsidRPr="0044098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for the different conditions along the two orientation</w:t>
      </w:r>
      <w:bookmarkStart w:id="0" w:name="_GoBack"/>
      <w:bookmarkEnd w:id="0"/>
      <w:r w:rsidRPr="0044098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s</w:t>
      </w:r>
      <w:r w:rsidR="00577A28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 are reported in Figure A1</w:t>
      </w:r>
      <w:r w:rsidRPr="0044098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.</w:t>
      </w:r>
    </w:p>
    <w:p w:rsidR="0073696C" w:rsidRPr="0073696C" w:rsidRDefault="0073696C" w:rsidP="0073696C">
      <w:pPr>
        <w:jc w:val="center"/>
        <w:rPr>
          <w:lang w:val="en-US"/>
        </w:rPr>
      </w:pPr>
      <w:r w:rsidRPr="0073696C">
        <w:rPr>
          <w:noProof/>
          <w:lang w:val="en-US"/>
        </w:rPr>
        <w:drawing>
          <wp:inline distT="0" distB="0" distL="0" distR="0">
            <wp:extent cx="5516655" cy="2160000"/>
            <wp:effectExtent l="0" t="0" r="8255" b="0"/>
            <wp:docPr id="8" name="Immagine 8" descr="C:\Users\giuli\Desktop\a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iuli\Desktop\a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98" t="29667" r="20891" b="29397"/>
                    <a:stretch/>
                  </pic:blipFill>
                  <pic:spPr bwMode="auto">
                    <a:xfrm>
                      <a:off x="0" y="0"/>
                      <a:ext cx="5516655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1391D" w:rsidRDefault="00815577" w:rsidP="00B67143">
      <w:pPr>
        <w:jc w:val="center"/>
      </w:pPr>
      <w:r w:rsidRPr="00815577">
        <w:rPr>
          <w:lang w:val="en-US"/>
        </w:rPr>
        <w:t xml:space="preserve"> </w:t>
      </w:r>
      <w:r w:rsidR="00B67143" w:rsidRPr="00B67143">
        <w:rPr>
          <w:noProof/>
          <w:lang w:val="en-US"/>
        </w:rPr>
        <w:drawing>
          <wp:inline distT="0" distB="0" distL="0" distR="0">
            <wp:extent cx="3159859" cy="2160000"/>
            <wp:effectExtent l="0" t="0" r="2540" b="0"/>
            <wp:docPr id="10" name="Immagine 10" descr="C:\Users\giuli\Desktop\b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giuli\Desktop\b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01" t="30807" r="31883" b="28826"/>
                    <a:stretch/>
                  </pic:blipFill>
                  <pic:spPr bwMode="auto">
                    <a:xfrm>
                      <a:off x="0" y="0"/>
                      <a:ext cx="315985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1391D"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7AwNzU3NjazMDJR0lEKTi0uzszPAykwrgUAMye/ZywAAAA="/>
  </w:docVars>
  <w:rsids>
    <w:rsidRoot w:val="00F77BB8"/>
    <w:rsid w:val="0004292F"/>
    <w:rsid w:val="0006667D"/>
    <w:rsid w:val="000A2F86"/>
    <w:rsid w:val="001937A8"/>
    <w:rsid w:val="001D3E4E"/>
    <w:rsid w:val="002B515F"/>
    <w:rsid w:val="002F66BE"/>
    <w:rsid w:val="00440987"/>
    <w:rsid w:val="004819E6"/>
    <w:rsid w:val="004C1C7E"/>
    <w:rsid w:val="0050760F"/>
    <w:rsid w:val="0051391D"/>
    <w:rsid w:val="00577A28"/>
    <w:rsid w:val="0060727F"/>
    <w:rsid w:val="006A7B88"/>
    <w:rsid w:val="0073696C"/>
    <w:rsid w:val="00815577"/>
    <w:rsid w:val="009021F6"/>
    <w:rsid w:val="00A27BFF"/>
    <w:rsid w:val="00AE0E8F"/>
    <w:rsid w:val="00B67143"/>
    <w:rsid w:val="00BE3556"/>
    <w:rsid w:val="00DE3D49"/>
    <w:rsid w:val="00E2302A"/>
    <w:rsid w:val="00E27B3D"/>
    <w:rsid w:val="00E9743E"/>
    <w:rsid w:val="00F77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F8D3F8-6A04-4F35-8416-4E386D8A4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next w:val="Normale"/>
    <w:uiPriority w:val="35"/>
    <w:unhideWhenUsed/>
    <w:qFormat/>
    <w:rsid w:val="00440987"/>
    <w:pPr>
      <w:spacing w:after="200" w:line="240" w:lineRule="auto"/>
    </w:pPr>
    <w:rPr>
      <w:i/>
      <w:iCs/>
      <w:color w:val="44546A" w:themeColor="text2"/>
      <w:sz w:val="18"/>
      <w:szCs w:val="18"/>
      <w:lang w:val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44098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4098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40987"/>
    <w:rPr>
      <w:sz w:val="20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40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4098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o Marchese</dc:creator>
  <cp:keywords/>
  <dc:description/>
  <cp:lastModifiedBy>Giulio Marchese</cp:lastModifiedBy>
  <cp:revision>33</cp:revision>
  <dcterms:created xsi:type="dcterms:W3CDTF">2019-06-27T20:19:00Z</dcterms:created>
  <dcterms:modified xsi:type="dcterms:W3CDTF">2019-10-01T14:20:00Z</dcterms:modified>
</cp:coreProperties>
</file>